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8CF56" w14:textId="20B6FE0F" w:rsidR="00B30B82" w:rsidRPr="007D25A4" w:rsidRDefault="00B30B82" w:rsidP="00B30B82">
      <w:pPr>
        <w:jc w:val="center"/>
        <w:rPr>
          <w:rFonts w:ascii="Arial" w:hAnsi="Arial" w:cs="Arial"/>
          <w:b/>
          <w:bCs/>
        </w:rPr>
      </w:pPr>
      <w:r w:rsidRPr="007D25A4">
        <w:rPr>
          <w:rFonts w:ascii="Arial" w:hAnsi="Arial" w:cs="Arial"/>
          <w:b/>
          <w:bCs/>
        </w:rPr>
        <w:t xml:space="preserve">Descriptive Wireframe Document </w:t>
      </w:r>
    </w:p>
    <w:p w14:paraId="4092CEFA" w14:textId="6E035FFE" w:rsidR="008C29F7" w:rsidRPr="008C29F7" w:rsidRDefault="00BD2AEE" w:rsidP="008C29F7">
      <w:pPr>
        <w:rPr>
          <w:rFonts w:ascii="Arial" w:hAnsi="Arial" w:cs="Arial"/>
          <w:bCs/>
        </w:rPr>
      </w:pPr>
      <w:r>
        <w:rPr>
          <w:rFonts w:ascii="Arial" w:hAnsi="Arial" w:cs="Arial"/>
          <w:b/>
        </w:rPr>
        <w:t xml:space="preserve">Bad </w:t>
      </w:r>
      <w:r w:rsidR="008C29F7">
        <w:rPr>
          <w:rFonts w:ascii="Arial" w:hAnsi="Arial" w:cs="Arial"/>
          <w:b/>
        </w:rPr>
        <w:t xml:space="preserve">Website: </w:t>
      </w:r>
      <w:r w:rsidR="004C48BA" w:rsidRPr="004C48BA">
        <w:rPr>
          <w:rFonts w:ascii="Arial" w:hAnsi="Arial" w:cs="Arial"/>
          <w:bCs/>
        </w:rPr>
        <w:t>https://www.art.yale.edu/home#school-news</w:t>
      </w:r>
    </w:p>
    <w:p w14:paraId="5F842F07" w14:textId="5B1B320C" w:rsidR="00B30B82" w:rsidRPr="008C29F7" w:rsidRDefault="007332A5" w:rsidP="008C29F7">
      <w:pPr>
        <w:rPr>
          <w:rFonts w:ascii="Arial" w:hAnsi="Arial" w:cs="Arial"/>
          <w:bCs/>
        </w:rPr>
      </w:pPr>
      <w:r w:rsidRPr="007D25A4">
        <w:rPr>
          <w:rFonts w:ascii="Arial" w:hAnsi="Arial" w:cs="Arial"/>
          <w:b/>
        </w:rPr>
        <w:t xml:space="preserve">Rationale: </w:t>
      </w:r>
      <w:r w:rsidR="005D5BFE" w:rsidRPr="007D25A4">
        <w:rPr>
          <w:rFonts w:ascii="Arial" w:hAnsi="Arial" w:cs="Arial"/>
          <w:bCs/>
        </w:rPr>
        <w:t xml:space="preserve">The major issues with the </w:t>
      </w:r>
      <w:r w:rsidR="005128BA" w:rsidRPr="007D25A4">
        <w:rPr>
          <w:rFonts w:ascii="Arial" w:hAnsi="Arial" w:cs="Arial"/>
          <w:bCs/>
        </w:rPr>
        <w:t>Yale School of Art</w:t>
      </w:r>
      <w:r w:rsidR="005D5BFE" w:rsidRPr="007D25A4">
        <w:rPr>
          <w:rFonts w:ascii="Arial" w:hAnsi="Arial" w:cs="Arial"/>
          <w:bCs/>
        </w:rPr>
        <w:t xml:space="preserve"> </w:t>
      </w:r>
      <w:r w:rsidR="00541170" w:rsidRPr="007D25A4">
        <w:rPr>
          <w:rFonts w:ascii="Arial" w:hAnsi="Arial" w:cs="Arial"/>
          <w:bCs/>
        </w:rPr>
        <w:t xml:space="preserve">website </w:t>
      </w:r>
      <w:r w:rsidR="005D5BFE" w:rsidRPr="007D25A4">
        <w:rPr>
          <w:rFonts w:ascii="Arial" w:hAnsi="Arial" w:cs="Arial"/>
          <w:bCs/>
        </w:rPr>
        <w:t xml:space="preserve">would be </w:t>
      </w:r>
      <w:r w:rsidR="00662091" w:rsidRPr="007D25A4">
        <w:rPr>
          <w:rFonts w:ascii="Arial" w:hAnsi="Arial" w:cs="Arial"/>
          <w:bCs/>
        </w:rPr>
        <w:t xml:space="preserve">the </w:t>
      </w:r>
      <w:r w:rsidR="005D5BFE" w:rsidRPr="007D25A4">
        <w:rPr>
          <w:rFonts w:ascii="Arial" w:hAnsi="Arial" w:cs="Arial"/>
          <w:bCs/>
        </w:rPr>
        <w:t xml:space="preserve">excessive </w:t>
      </w:r>
      <w:r w:rsidR="006809FA" w:rsidRPr="007D25A4">
        <w:rPr>
          <w:rFonts w:ascii="Arial" w:hAnsi="Arial" w:cs="Arial"/>
          <w:bCs/>
        </w:rPr>
        <w:t xml:space="preserve">and distracting </w:t>
      </w:r>
      <w:r w:rsidR="00C0207B" w:rsidRPr="007D25A4">
        <w:rPr>
          <w:rFonts w:ascii="Arial" w:hAnsi="Arial" w:cs="Arial"/>
          <w:bCs/>
        </w:rPr>
        <w:t>background</w:t>
      </w:r>
      <w:r w:rsidR="00D469B0" w:rsidRPr="007D25A4">
        <w:rPr>
          <w:rFonts w:ascii="Arial" w:hAnsi="Arial" w:cs="Arial"/>
          <w:bCs/>
        </w:rPr>
        <w:t xml:space="preserve"> it has.</w:t>
      </w:r>
      <w:r w:rsidR="003F159A" w:rsidRPr="007D25A4">
        <w:rPr>
          <w:rFonts w:ascii="Arial" w:hAnsi="Arial" w:cs="Arial"/>
          <w:bCs/>
        </w:rPr>
        <w:t xml:space="preserve"> </w:t>
      </w:r>
      <w:r w:rsidR="00D469B0" w:rsidRPr="007D25A4">
        <w:rPr>
          <w:rFonts w:ascii="Arial" w:hAnsi="Arial" w:cs="Arial"/>
          <w:bCs/>
        </w:rPr>
        <w:t xml:space="preserve">The page </w:t>
      </w:r>
      <w:r w:rsidR="005266CD" w:rsidRPr="007D25A4">
        <w:rPr>
          <w:rFonts w:ascii="Arial" w:hAnsi="Arial" w:cs="Arial"/>
          <w:bCs/>
        </w:rPr>
        <w:t xml:space="preserve">has a </w:t>
      </w:r>
      <w:r w:rsidR="00926E7B" w:rsidRPr="007D25A4">
        <w:rPr>
          <w:rFonts w:ascii="Arial" w:hAnsi="Arial" w:cs="Arial"/>
          <w:bCs/>
        </w:rPr>
        <w:t>slightly</w:t>
      </w:r>
      <w:r w:rsidR="005266CD" w:rsidRPr="007D25A4">
        <w:rPr>
          <w:rFonts w:ascii="Arial" w:hAnsi="Arial" w:cs="Arial"/>
          <w:bCs/>
        </w:rPr>
        <w:t xml:space="preserve"> blurry</w:t>
      </w:r>
      <w:r w:rsidR="00926E7B" w:rsidRPr="007D25A4">
        <w:rPr>
          <w:rFonts w:ascii="Arial" w:hAnsi="Arial" w:cs="Arial"/>
          <w:bCs/>
        </w:rPr>
        <w:t xml:space="preserve"> orange background with blue swirls</w:t>
      </w:r>
      <w:r w:rsidR="003A11B2" w:rsidRPr="007D25A4">
        <w:rPr>
          <w:rFonts w:ascii="Arial" w:hAnsi="Arial" w:cs="Arial"/>
          <w:bCs/>
        </w:rPr>
        <w:t xml:space="preserve"> and numbers on it. It can be very distracting and </w:t>
      </w:r>
      <w:r w:rsidR="00827519">
        <w:rPr>
          <w:rFonts w:ascii="Arial" w:hAnsi="Arial" w:cs="Arial"/>
          <w:bCs/>
        </w:rPr>
        <w:t>takes</w:t>
      </w:r>
      <w:r w:rsidR="003A11B2" w:rsidRPr="007D25A4">
        <w:rPr>
          <w:rFonts w:ascii="Arial" w:hAnsi="Arial" w:cs="Arial"/>
          <w:bCs/>
        </w:rPr>
        <w:t xml:space="preserve"> some </w:t>
      </w:r>
      <w:r w:rsidR="005D5BFE" w:rsidRPr="007D25A4">
        <w:rPr>
          <w:rFonts w:ascii="Arial" w:hAnsi="Arial" w:cs="Arial"/>
          <w:bCs/>
        </w:rPr>
        <w:t xml:space="preserve">the attention away from the content which should be an important focus. </w:t>
      </w:r>
      <w:r w:rsidR="00E81F3B" w:rsidRPr="007D25A4">
        <w:rPr>
          <w:rFonts w:ascii="Arial" w:hAnsi="Arial" w:cs="Arial"/>
          <w:bCs/>
        </w:rPr>
        <w:t>It makes the website a little hard to read.</w:t>
      </w:r>
      <w:r w:rsidR="00CA26CD" w:rsidRPr="007D25A4">
        <w:rPr>
          <w:rFonts w:ascii="Arial" w:hAnsi="Arial" w:cs="Arial"/>
          <w:bCs/>
        </w:rPr>
        <w:t xml:space="preserve"> When I think of Yale, I think of a professional</w:t>
      </w:r>
      <w:r w:rsidR="007C778F" w:rsidRPr="007D25A4">
        <w:rPr>
          <w:rFonts w:ascii="Arial" w:hAnsi="Arial" w:cs="Arial"/>
          <w:bCs/>
        </w:rPr>
        <w:t>, organized, and</w:t>
      </w:r>
      <w:r w:rsidR="00CA26CD" w:rsidRPr="007D25A4">
        <w:rPr>
          <w:rFonts w:ascii="Arial" w:hAnsi="Arial" w:cs="Arial"/>
          <w:bCs/>
        </w:rPr>
        <w:t xml:space="preserve"> prestigious </w:t>
      </w:r>
      <w:r w:rsidR="007C778F" w:rsidRPr="007D25A4">
        <w:rPr>
          <w:rFonts w:ascii="Arial" w:hAnsi="Arial" w:cs="Arial"/>
          <w:bCs/>
        </w:rPr>
        <w:t>school</w:t>
      </w:r>
      <w:r w:rsidR="00F21BFF" w:rsidRPr="007D25A4">
        <w:rPr>
          <w:rFonts w:ascii="Arial" w:hAnsi="Arial" w:cs="Arial"/>
          <w:bCs/>
        </w:rPr>
        <w:t>. T</w:t>
      </w:r>
      <w:r w:rsidR="007C778F" w:rsidRPr="007D25A4">
        <w:rPr>
          <w:rFonts w:ascii="Arial" w:hAnsi="Arial" w:cs="Arial"/>
          <w:bCs/>
        </w:rPr>
        <w:t>his website leaves me wondering if I am on the right site</w:t>
      </w:r>
      <w:r w:rsidR="00F21BFF" w:rsidRPr="007D25A4">
        <w:rPr>
          <w:rFonts w:ascii="Arial" w:hAnsi="Arial" w:cs="Arial"/>
          <w:bCs/>
        </w:rPr>
        <w:t xml:space="preserve"> or if this site belongs to Yale</w:t>
      </w:r>
      <w:r w:rsidR="007C778F" w:rsidRPr="007D25A4">
        <w:rPr>
          <w:rFonts w:ascii="Arial" w:hAnsi="Arial" w:cs="Arial"/>
          <w:bCs/>
        </w:rPr>
        <w:t>.</w:t>
      </w:r>
      <w:r w:rsidR="00E81F3B" w:rsidRPr="007D25A4">
        <w:rPr>
          <w:rFonts w:ascii="Arial" w:hAnsi="Arial" w:cs="Arial"/>
          <w:bCs/>
        </w:rPr>
        <w:t xml:space="preserve"> </w:t>
      </w:r>
      <w:r w:rsidR="00322B43" w:rsidRPr="007D25A4">
        <w:rPr>
          <w:rFonts w:ascii="Arial" w:hAnsi="Arial" w:cs="Arial"/>
          <w:bCs/>
        </w:rPr>
        <w:t xml:space="preserve">The Yale University site is very different from the Yale School of Art site. </w:t>
      </w:r>
      <w:r w:rsidR="00B26963" w:rsidRPr="007D25A4">
        <w:rPr>
          <w:rFonts w:ascii="Arial" w:hAnsi="Arial" w:cs="Arial"/>
          <w:bCs/>
        </w:rPr>
        <w:t xml:space="preserve">I would create proper structure that includes a header, </w:t>
      </w:r>
      <w:r w:rsidR="0071438B" w:rsidRPr="007D25A4">
        <w:rPr>
          <w:rFonts w:ascii="Arial" w:hAnsi="Arial" w:cs="Arial"/>
          <w:bCs/>
        </w:rPr>
        <w:t xml:space="preserve">a body, and a </w:t>
      </w:r>
      <w:r w:rsidR="00B26963" w:rsidRPr="007D25A4">
        <w:rPr>
          <w:rFonts w:ascii="Arial" w:hAnsi="Arial" w:cs="Arial"/>
          <w:bCs/>
        </w:rPr>
        <w:t>foote</w:t>
      </w:r>
      <w:r w:rsidR="0071438B" w:rsidRPr="007D25A4">
        <w:rPr>
          <w:rFonts w:ascii="Arial" w:hAnsi="Arial" w:cs="Arial"/>
          <w:bCs/>
        </w:rPr>
        <w:t xml:space="preserve">r. </w:t>
      </w:r>
      <w:r w:rsidR="00CA26CD" w:rsidRPr="007D25A4">
        <w:rPr>
          <w:rFonts w:ascii="Arial" w:hAnsi="Arial" w:cs="Arial"/>
          <w:bCs/>
        </w:rPr>
        <w:t>I would</w:t>
      </w:r>
      <w:r w:rsidR="00C46305" w:rsidRPr="007D25A4">
        <w:rPr>
          <w:rFonts w:ascii="Arial" w:hAnsi="Arial" w:cs="Arial"/>
          <w:bCs/>
        </w:rPr>
        <w:t xml:space="preserve"> change</w:t>
      </w:r>
      <w:r w:rsidR="00CA26CD" w:rsidRPr="007D25A4">
        <w:rPr>
          <w:rFonts w:ascii="Arial" w:hAnsi="Arial" w:cs="Arial"/>
          <w:bCs/>
        </w:rPr>
        <w:t xml:space="preserve"> </w:t>
      </w:r>
      <w:r w:rsidR="00322B43" w:rsidRPr="007D25A4">
        <w:rPr>
          <w:rFonts w:ascii="Arial" w:hAnsi="Arial" w:cs="Arial"/>
          <w:bCs/>
        </w:rPr>
        <w:t xml:space="preserve">the background to a </w:t>
      </w:r>
      <w:r w:rsidR="00CA26CD" w:rsidRPr="007D25A4">
        <w:rPr>
          <w:rFonts w:ascii="Arial" w:hAnsi="Arial" w:cs="Arial"/>
          <w:bCs/>
        </w:rPr>
        <w:t xml:space="preserve">solid </w:t>
      </w:r>
      <w:r w:rsidR="00322B43" w:rsidRPr="007D25A4">
        <w:rPr>
          <w:rFonts w:ascii="Arial" w:hAnsi="Arial" w:cs="Arial"/>
          <w:bCs/>
        </w:rPr>
        <w:t xml:space="preserve">color </w:t>
      </w:r>
      <w:r w:rsidR="00587E3D" w:rsidRPr="007D25A4">
        <w:rPr>
          <w:rFonts w:ascii="Arial" w:hAnsi="Arial" w:cs="Arial"/>
          <w:bCs/>
        </w:rPr>
        <w:t xml:space="preserve">to </w:t>
      </w:r>
      <w:r w:rsidR="003C6247" w:rsidRPr="007D25A4">
        <w:rPr>
          <w:rFonts w:ascii="Arial" w:hAnsi="Arial" w:cs="Arial"/>
          <w:bCs/>
        </w:rPr>
        <w:t xml:space="preserve">allow more focus on </w:t>
      </w:r>
      <w:r w:rsidR="008D35C2" w:rsidRPr="007D25A4">
        <w:rPr>
          <w:rFonts w:ascii="Arial" w:hAnsi="Arial" w:cs="Arial"/>
          <w:bCs/>
        </w:rPr>
        <w:t xml:space="preserve">the content. The colour theory </w:t>
      </w:r>
      <w:r w:rsidR="00FB1F8C" w:rsidRPr="007D25A4">
        <w:rPr>
          <w:rFonts w:ascii="Arial" w:hAnsi="Arial" w:cs="Arial"/>
          <w:bCs/>
        </w:rPr>
        <w:t>this site uses seems to be a complementary one. There’s a lot of blues</w:t>
      </w:r>
      <w:r w:rsidR="00217BA8" w:rsidRPr="007D25A4">
        <w:rPr>
          <w:rFonts w:ascii="Arial" w:hAnsi="Arial" w:cs="Arial"/>
          <w:bCs/>
        </w:rPr>
        <w:t xml:space="preserve"> and </w:t>
      </w:r>
      <w:r w:rsidR="00FB1F8C" w:rsidRPr="007D25A4">
        <w:rPr>
          <w:rFonts w:ascii="Arial" w:hAnsi="Arial" w:cs="Arial"/>
          <w:bCs/>
        </w:rPr>
        <w:t>oranges</w:t>
      </w:r>
      <w:r w:rsidR="003221BD" w:rsidRPr="007D25A4">
        <w:rPr>
          <w:rFonts w:ascii="Arial" w:hAnsi="Arial" w:cs="Arial"/>
          <w:bCs/>
        </w:rPr>
        <w:t>. In terms of C.R.A.P design,</w:t>
      </w:r>
      <w:r w:rsidR="007B6114" w:rsidRPr="007D25A4">
        <w:rPr>
          <w:rFonts w:ascii="Arial" w:hAnsi="Arial" w:cs="Arial"/>
          <w:bCs/>
        </w:rPr>
        <w:t xml:space="preserve"> </w:t>
      </w:r>
      <w:r w:rsidR="005B1093" w:rsidRPr="007D25A4">
        <w:rPr>
          <w:rFonts w:ascii="Arial" w:hAnsi="Arial" w:cs="Arial"/>
          <w:bCs/>
        </w:rPr>
        <w:t>there is some contrast to some degree</w:t>
      </w:r>
      <w:r w:rsidR="00F944DA" w:rsidRPr="007D25A4">
        <w:rPr>
          <w:rFonts w:ascii="Arial" w:hAnsi="Arial" w:cs="Arial"/>
          <w:bCs/>
        </w:rPr>
        <w:t xml:space="preserve"> but the set up of the website still makes it difficult to </w:t>
      </w:r>
      <w:r w:rsidR="00007B5D" w:rsidRPr="007D25A4">
        <w:rPr>
          <w:rFonts w:ascii="Arial" w:hAnsi="Arial" w:cs="Arial"/>
          <w:bCs/>
        </w:rPr>
        <w:t xml:space="preserve">make </w:t>
      </w:r>
      <w:r w:rsidR="00A359B2">
        <w:rPr>
          <w:rFonts w:ascii="Arial" w:hAnsi="Arial" w:cs="Arial"/>
          <w:bCs/>
        </w:rPr>
        <w:t>things</w:t>
      </w:r>
      <w:r w:rsidR="00007B5D" w:rsidRPr="007D25A4">
        <w:rPr>
          <w:rFonts w:ascii="Arial" w:hAnsi="Arial" w:cs="Arial"/>
          <w:bCs/>
        </w:rPr>
        <w:t xml:space="preserve"> stand out.</w:t>
      </w:r>
      <w:r w:rsidR="00DB0CDC" w:rsidRPr="007D25A4">
        <w:rPr>
          <w:rFonts w:ascii="Arial" w:hAnsi="Arial" w:cs="Arial"/>
          <w:bCs/>
        </w:rPr>
        <w:t xml:space="preserve"> </w:t>
      </w:r>
      <w:r w:rsidR="0040663E" w:rsidRPr="007D25A4">
        <w:rPr>
          <w:rFonts w:ascii="Arial" w:hAnsi="Arial" w:cs="Arial"/>
          <w:bCs/>
        </w:rPr>
        <w:t>I would c</w:t>
      </w:r>
      <w:r w:rsidR="00DB0CDC" w:rsidRPr="007D25A4">
        <w:rPr>
          <w:rFonts w:ascii="Arial" w:hAnsi="Arial" w:cs="Arial"/>
          <w:bCs/>
        </w:rPr>
        <w:t>hang</w:t>
      </w:r>
      <w:r w:rsidR="008506A9" w:rsidRPr="007D25A4">
        <w:rPr>
          <w:rFonts w:ascii="Arial" w:hAnsi="Arial" w:cs="Arial"/>
          <w:bCs/>
        </w:rPr>
        <w:t>e</w:t>
      </w:r>
      <w:r w:rsidR="00DB0CDC" w:rsidRPr="007D25A4">
        <w:rPr>
          <w:rFonts w:ascii="Arial" w:hAnsi="Arial" w:cs="Arial"/>
          <w:bCs/>
        </w:rPr>
        <w:t xml:space="preserve"> the </w:t>
      </w:r>
      <w:r w:rsidR="0040663E" w:rsidRPr="007D25A4">
        <w:rPr>
          <w:rFonts w:ascii="Arial" w:hAnsi="Arial" w:cs="Arial"/>
          <w:bCs/>
        </w:rPr>
        <w:t>font designs</w:t>
      </w:r>
      <w:r w:rsidR="008506A9" w:rsidRPr="007D25A4">
        <w:rPr>
          <w:rFonts w:ascii="Arial" w:hAnsi="Arial" w:cs="Arial"/>
          <w:bCs/>
        </w:rPr>
        <w:t xml:space="preserve"> to make the site more visually appealing and clear. </w:t>
      </w:r>
      <w:r w:rsidR="0015278B" w:rsidRPr="007D25A4">
        <w:rPr>
          <w:rFonts w:ascii="Arial" w:hAnsi="Arial" w:cs="Arial"/>
          <w:bCs/>
        </w:rPr>
        <w:t xml:space="preserve">There is repetition </w:t>
      </w:r>
      <w:r w:rsidR="006109CA" w:rsidRPr="007D25A4">
        <w:rPr>
          <w:rFonts w:ascii="Arial" w:hAnsi="Arial" w:cs="Arial"/>
          <w:bCs/>
        </w:rPr>
        <w:t xml:space="preserve">throughout </w:t>
      </w:r>
      <w:r w:rsidR="00E84B4B" w:rsidRPr="007D25A4">
        <w:rPr>
          <w:rFonts w:ascii="Arial" w:hAnsi="Arial" w:cs="Arial"/>
          <w:bCs/>
        </w:rPr>
        <w:t xml:space="preserve">the site which allows for consistency and lets the viewer know they’re still on the same site. </w:t>
      </w:r>
      <w:r w:rsidR="00512468" w:rsidRPr="007D25A4">
        <w:rPr>
          <w:rFonts w:ascii="Arial" w:hAnsi="Arial" w:cs="Arial"/>
          <w:bCs/>
        </w:rPr>
        <w:t xml:space="preserve">This site uses a lot of left alignment </w:t>
      </w:r>
      <w:r w:rsidR="00AC7663" w:rsidRPr="007D25A4">
        <w:rPr>
          <w:rFonts w:ascii="Arial" w:hAnsi="Arial" w:cs="Arial"/>
          <w:bCs/>
        </w:rPr>
        <w:t xml:space="preserve">so there </w:t>
      </w:r>
      <w:r w:rsidR="00120657" w:rsidRPr="007D25A4">
        <w:rPr>
          <w:rFonts w:ascii="Arial" w:hAnsi="Arial" w:cs="Arial"/>
          <w:bCs/>
        </w:rPr>
        <w:t>are</w:t>
      </w:r>
      <w:r w:rsidR="00AC7663" w:rsidRPr="007D25A4">
        <w:rPr>
          <w:rFonts w:ascii="Arial" w:hAnsi="Arial" w:cs="Arial"/>
          <w:bCs/>
        </w:rPr>
        <w:t xml:space="preserve"> some vertical edges</w:t>
      </w:r>
      <w:r w:rsidR="00120657" w:rsidRPr="007D25A4">
        <w:rPr>
          <w:rFonts w:ascii="Arial" w:hAnsi="Arial" w:cs="Arial"/>
          <w:bCs/>
        </w:rPr>
        <w:t xml:space="preserve">, however, since the </w:t>
      </w:r>
      <w:r w:rsidR="003F37FC" w:rsidRPr="007D25A4">
        <w:rPr>
          <w:rFonts w:ascii="Arial" w:hAnsi="Arial" w:cs="Arial"/>
          <w:bCs/>
        </w:rPr>
        <w:t>content is</w:t>
      </w:r>
      <w:r w:rsidR="00120657" w:rsidRPr="007D25A4">
        <w:rPr>
          <w:rFonts w:ascii="Arial" w:hAnsi="Arial" w:cs="Arial"/>
          <w:bCs/>
        </w:rPr>
        <w:t xml:space="preserve"> randomly float</w:t>
      </w:r>
      <w:r w:rsidR="003F37FC" w:rsidRPr="007D25A4">
        <w:rPr>
          <w:rFonts w:ascii="Arial" w:hAnsi="Arial" w:cs="Arial"/>
          <w:bCs/>
        </w:rPr>
        <w:t>ing i</w:t>
      </w:r>
      <w:r w:rsidR="00120657" w:rsidRPr="007D25A4">
        <w:rPr>
          <w:rFonts w:ascii="Arial" w:hAnsi="Arial" w:cs="Arial"/>
          <w:bCs/>
        </w:rPr>
        <w:t>n the middle of the screen</w:t>
      </w:r>
      <w:r w:rsidR="003F37FC" w:rsidRPr="007D25A4">
        <w:rPr>
          <w:rFonts w:ascii="Arial" w:hAnsi="Arial" w:cs="Arial"/>
          <w:bCs/>
        </w:rPr>
        <w:t>,</w:t>
      </w:r>
      <w:r w:rsidR="00102289" w:rsidRPr="007D25A4">
        <w:rPr>
          <w:rFonts w:ascii="Arial" w:hAnsi="Arial" w:cs="Arial"/>
          <w:bCs/>
        </w:rPr>
        <w:t xml:space="preserve"> it looks a little unpleasant. I would </w:t>
      </w:r>
      <w:r w:rsidR="000E00F2" w:rsidRPr="007D25A4">
        <w:rPr>
          <w:rFonts w:ascii="Arial" w:hAnsi="Arial" w:cs="Arial"/>
          <w:bCs/>
        </w:rPr>
        <w:t>take up more</w:t>
      </w:r>
      <w:r w:rsidR="00577BEE" w:rsidRPr="007D25A4">
        <w:rPr>
          <w:rFonts w:ascii="Arial" w:hAnsi="Arial" w:cs="Arial"/>
          <w:bCs/>
        </w:rPr>
        <w:t xml:space="preserve"> space</w:t>
      </w:r>
      <w:r w:rsidR="000E00F2" w:rsidRPr="007D25A4">
        <w:rPr>
          <w:rFonts w:ascii="Arial" w:hAnsi="Arial" w:cs="Arial"/>
          <w:bCs/>
        </w:rPr>
        <w:t xml:space="preserve"> </w:t>
      </w:r>
      <w:r w:rsidR="00577BEE" w:rsidRPr="007D25A4">
        <w:rPr>
          <w:rFonts w:ascii="Arial" w:hAnsi="Arial" w:cs="Arial"/>
          <w:bCs/>
        </w:rPr>
        <w:t>on</w:t>
      </w:r>
      <w:r w:rsidR="000E00F2" w:rsidRPr="007D25A4">
        <w:rPr>
          <w:rFonts w:ascii="Arial" w:hAnsi="Arial" w:cs="Arial"/>
          <w:bCs/>
        </w:rPr>
        <w:t xml:space="preserve"> the site </w:t>
      </w:r>
      <w:r w:rsidR="00577BEE" w:rsidRPr="007D25A4">
        <w:rPr>
          <w:rFonts w:ascii="Arial" w:hAnsi="Arial" w:cs="Arial"/>
          <w:bCs/>
        </w:rPr>
        <w:t xml:space="preserve">and make the text </w:t>
      </w:r>
      <w:r w:rsidR="00617B06" w:rsidRPr="007D25A4">
        <w:rPr>
          <w:rFonts w:ascii="Arial" w:hAnsi="Arial" w:cs="Arial"/>
          <w:bCs/>
        </w:rPr>
        <w:t xml:space="preserve">fit the page a lot better by </w:t>
      </w:r>
      <w:r w:rsidR="004D173B">
        <w:rPr>
          <w:rFonts w:ascii="Arial" w:hAnsi="Arial" w:cs="Arial"/>
          <w:bCs/>
        </w:rPr>
        <w:t xml:space="preserve">having them placed in specific positions </w:t>
      </w:r>
      <w:r w:rsidR="00B2628C">
        <w:rPr>
          <w:rFonts w:ascii="Arial" w:hAnsi="Arial" w:cs="Arial"/>
          <w:bCs/>
        </w:rPr>
        <w:t>rather than at random</w:t>
      </w:r>
      <w:r w:rsidR="00617B06" w:rsidRPr="007D25A4">
        <w:rPr>
          <w:rFonts w:ascii="Arial" w:hAnsi="Arial" w:cs="Arial"/>
          <w:bCs/>
        </w:rPr>
        <w:t xml:space="preserve">. </w:t>
      </w:r>
      <w:r w:rsidR="00F6045E" w:rsidRPr="007D25A4">
        <w:rPr>
          <w:rFonts w:ascii="Arial" w:hAnsi="Arial" w:cs="Arial"/>
          <w:bCs/>
        </w:rPr>
        <w:t>The proximity is pretty good</w:t>
      </w:r>
      <w:r w:rsidR="00E50F73" w:rsidRPr="007D25A4">
        <w:rPr>
          <w:rFonts w:ascii="Arial" w:hAnsi="Arial" w:cs="Arial"/>
          <w:bCs/>
        </w:rPr>
        <w:t xml:space="preserve">, many relevant topics </w:t>
      </w:r>
      <w:r w:rsidR="00AF32CA" w:rsidRPr="007D25A4">
        <w:rPr>
          <w:rFonts w:ascii="Arial" w:hAnsi="Arial" w:cs="Arial"/>
          <w:bCs/>
        </w:rPr>
        <w:t xml:space="preserve">are grouped together, however, </w:t>
      </w:r>
      <w:r w:rsidR="00F77207" w:rsidRPr="007D25A4">
        <w:rPr>
          <w:rFonts w:ascii="Arial" w:hAnsi="Arial" w:cs="Arial"/>
          <w:bCs/>
        </w:rPr>
        <w:t xml:space="preserve">it’s hard to read with the font </w:t>
      </w:r>
      <w:r w:rsidR="00A3105C" w:rsidRPr="007D25A4">
        <w:rPr>
          <w:rFonts w:ascii="Arial" w:hAnsi="Arial" w:cs="Arial"/>
          <w:bCs/>
        </w:rPr>
        <w:t>design</w:t>
      </w:r>
      <w:r w:rsidR="000A3EC8">
        <w:rPr>
          <w:rFonts w:ascii="Arial" w:hAnsi="Arial" w:cs="Arial"/>
          <w:bCs/>
        </w:rPr>
        <w:t>.</w:t>
      </w:r>
      <w:r w:rsidR="0070725C" w:rsidRPr="007D25A4">
        <w:rPr>
          <w:rFonts w:ascii="Arial" w:hAnsi="Arial" w:cs="Arial"/>
          <w:bCs/>
        </w:rPr>
        <w:t xml:space="preserve"> </w:t>
      </w:r>
      <w:r w:rsidR="000A3EC8">
        <w:rPr>
          <w:rFonts w:ascii="Arial" w:hAnsi="Arial" w:cs="Arial"/>
          <w:bCs/>
        </w:rPr>
        <w:t>F</w:t>
      </w:r>
      <w:r w:rsidR="00A3105C" w:rsidRPr="007D25A4">
        <w:rPr>
          <w:rFonts w:ascii="Arial" w:hAnsi="Arial" w:cs="Arial"/>
          <w:bCs/>
        </w:rPr>
        <w:t>or example the school news section</w:t>
      </w:r>
      <w:r w:rsidR="00123FAD" w:rsidRPr="007D25A4">
        <w:rPr>
          <w:rFonts w:ascii="Arial" w:hAnsi="Arial" w:cs="Arial"/>
          <w:bCs/>
        </w:rPr>
        <w:t xml:space="preserve"> </w:t>
      </w:r>
      <w:r w:rsidR="00BA7317">
        <w:rPr>
          <w:rFonts w:ascii="Arial" w:hAnsi="Arial" w:cs="Arial"/>
          <w:bCs/>
        </w:rPr>
        <w:t xml:space="preserve">as well as headings </w:t>
      </w:r>
      <w:r w:rsidR="00123FAD" w:rsidRPr="007D25A4">
        <w:rPr>
          <w:rFonts w:ascii="Arial" w:hAnsi="Arial" w:cs="Arial"/>
          <w:bCs/>
        </w:rPr>
        <w:t>on the site</w:t>
      </w:r>
      <w:r w:rsidR="009E73A7">
        <w:rPr>
          <w:rFonts w:ascii="Arial" w:hAnsi="Arial" w:cs="Arial"/>
          <w:bCs/>
        </w:rPr>
        <w:t xml:space="preserve"> </w:t>
      </w:r>
      <w:r w:rsidR="00BA7317">
        <w:rPr>
          <w:rFonts w:ascii="Arial" w:hAnsi="Arial" w:cs="Arial"/>
          <w:bCs/>
        </w:rPr>
        <w:t xml:space="preserve">are </w:t>
      </w:r>
      <w:r w:rsidR="00300D03">
        <w:rPr>
          <w:rFonts w:ascii="Arial" w:hAnsi="Arial" w:cs="Arial"/>
          <w:bCs/>
        </w:rPr>
        <w:t xml:space="preserve">typed </w:t>
      </w:r>
      <w:r w:rsidR="00E322A8">
        <w:rPr>
          <w:rFonts w:ascii="Arial" w:hAnsi="Arial" w:cs="Arial"/>
          <w:bCs/>
        </w:rPr>
        <w:t xml:space="preserve">in </w:t>
      </w:r>
      <w:r w:rsidR="00D67ED0">
        <w:rPr>
          <w:rFonts w:ascii="Arial" w:hAnsi="Arial" w:cs="Arial"/>
          <w:bCs/>
        </w:rPr>
        <w:t xml:space="preserve">black </w:t>
      </w:r>
      <w:r w:rsidR="009E73A7">
        <w:rPr>
          <w:rFonts w:ascii="Arial" w:hAnsi="Arial" w:cs="Arial"/>
          <w:bCs/>
        </w:rPr>
        <w:t>cap</w:t>
      </w:r>
      <w:r w:rsidR="00BA7317">
        <w:rPr>
          <w:rFonts w:ascii="Arial" w:hAnsi="Arial" w:cs="Arial"/>
          <w:bCs/>
        </w:rPr>
        <w:t>italized words</w:t>
      </w:r>
      <w:r w:rsidR="00E322A8">
        <w:rPr>
          <w:rFonts w:ascii="Arial" w:hAnsi="Arial" w:cs="Arial"/>
          <w:bCs/>
        </w:rPr>
        <w:t xml:space="preserve"> with a</w:t>
      </w:r>
      <w:r w:rsidR="00BA7317">
        <w:rPr>
          <w:rFonts w:ascii="Arial" w:hAnsi="Arial" w:cs="Arial"/>
          <w:bCs/>
        </w:rPr>
        <w:t xml:space="preserve"> white</w:t>
      </w:r>
      <w:r w:rsidR="00E322A8">
        <w:rPr>
          <w:rFonts w:ascii="Arial" w:hAnsi="Arial" w:cs="Arial"/>
          <w:bCs/>
        </w:rPr>
        <w:t xml:space="preserve"> box behind it, it’s ha</w:t>
      </w:r>
      <w:r w:rsidR="00D67ED0">
        <w:rPr>
          <w:rFonts w:ascii="Arial" w:hAnsi="Arial" w:cs="Arial"/>
          <w:bCs/>
        </w:rPr>
        <w:t xml:space="preserve">rd to read. </w:t>
      </w:r>
    </w:p>
    <w:p w14:paraId="04E3DB15" w14:textId="77777777" w:rsidR="008C29F7" w:rsidRDefault="008C29F7" w:rsidP="00B30B82">
      <w:pPr>
        <w:rPr>
          <w:rFonts w:ascii="Arial" w:hAnsi="Arial" w:cs="Arial"/>
          <w:b/>
          <w:bCs/>
        </w:rPr>
      </w:pPr>
    </w:p>
    <w:p w14:paraId="2ACCDC77" w14:textId="23D03090" w:rsidR="00B30B82" w:rsidRPr="007D25A4" w:rsidRDefault="00B30B82" w:rsidP="00B30B82">
      <w:pPr>
        <w:rPr>
          <w:rFonts w:ascii="Arial" w:hAnsi="Arial" w:cs="Arial"/>
          <w:b/>
          <w:bCs/>
        </w:rPr>
      </w:pPr>
      <w:r w:rsidRPr="007D25A4">
        <w:rPr>
          <w:rFonts w:ascii="Arial" w:hAnsi="Arial" w:cs="Arial"/>
          <w:b/>
          <w:bCs/>
        </w:rPr>
        <w:t xml:space="preserve">Item </w:t>
      </w:r>
      <w:r w:rsidR="00BB0BDB" w:rsidRPr="007D25A4">
        <w:rPr>
          <w:rFonts w:ascii="Arial" w:hAnsi="Arial" w:cs="Arial"/>
          <w:b/>
          <w:bCs/>
        </w:rPr>
        <w:t>#</w:t>
      </w:r>
      <w:r w:rsidRPr="007D25A4">
        <w:rPr>
          <w:rFonts w:ascii="Arial" w:hAnsi="Arial" w:cs="Arial"/>
          <w:b/>
          <w:bCs/>
        </w:rPr>
        <w:t>1</w:t>
      </w:r>
    </w:p>
    <w:p w14:paraId="155225E5" w14:textId="03D0EAFF" w:rsidR="00B30B82" w:rsidRPr="007D25A4" w:rsidRDefault="00B30B82" w:rsidP="00B30B82">
      <w:pPr>
        <w:rPr>
          <w:rFonts w:ascii="Arial" w:hAnsi="Arial" w:cs="Arial"/>
        </w:rPr>
      </w:pPr>
      <w:r w:rsidRPr="007D25A4">
        <w:rPr>
          <w:rFonts w:ascii="Arial" w:hAnsi="Arial" w:cs="Arial"/>
        </w:rPr>
        <w:t>Description: Header</w:t>
      </w:r>
    </w:p>
    <w:p w14:paraId="0E870517" w14:textId="259669D4" w:rsidR="00B30B82" w:rsidRPr="007D25A4" w:rsidRDefault="00B30B82" w:rsidP="00B30B82">
      <w:pPr>
        <w:rPr>
          <w:rFonts w:ascii="Arial" w:hAnsi="Arial" w:cs="Arial"/>
        </w:rPr>
      </w:pPr>
      <w:r w:rsidRPr="007D25A4">
        <w:rPr>
          <w:rFonts w:ascii="Arial" w:hAnsi="Arial" w:cs="Arial"/>
        </w:rPr>
        <w:t>Font: Arial 30px</w:t>
      </w:r>
    </w:p>
    <w:p w14:paraId="55A9ADCB" w14:textId="27BA297F" w:rsidR="00B30B82" w:rsidRPr="007D25A4" w:rsidRDefault="00B30B82" w:rsidP="00B30B82">
      <w:pPr>
        <w:rPr>
          <w:rFonts w:ascii="Arial" w:hAnsi="Arial" w:cs="Arial"/>
        </w:rPr>
      </w:pPr>
      <w:r w:rsidRPr="007D25A4">
        <w:rPr>
          <w:rFonts w:ascii="Arial" w:hAnsi="Arial" w:cs="Arial"/>
        </w:rPr>
        <w:t>Color: Black</w:t>
      </w:r>
    </w:p>
    <w:p w14:paraId="71D3F021" w14:textId="7846E311" w:rsidR="00B30B82" w:rsidRPr="007D25A4" w:rsidRDefault="00B30B82" w:rsidP="00B30B82">
      <w:pPr>
        <w:rPr>
          <w:rFonts w:ascii="Arial" w:hAnsi="Arial" w:cs="Arial"/>
        </w:rPr>
      </w:pPr>
      <w:r w:rsidRPr="007D25A4">
        <w:rPr>
          <w:rFonts w:ascii="Arial" w:hAnsi="Arial" w:cs="Arial"/>
        </w:rPr>
        <w:t>Alignment: Center</w:t>
      </w:r>
    </w:p>
    <w:p w14:paraId="6513E257" w14:textId="5A7928AC" w:rsidR="00B30B82" w:rsidRPr="007D25A4" w:rsidRDefault="00B30B82" w:rsidP="00B30B82">
      <w:pPr>
        <w:rPr>
          <w:rFonts w:ascii="Arial" w:hAnsi="Arial" w:cs="Arial"/>
        </w:rPr>
      </w:pPr>
      <w:r w:rsidRPr="007D25A4">
        <w:rPr>
          <w:rFonts w:ascii="Arial" w:hAnsi="Arial" w:cs="Arial"/>
        </w:rPr>
        <w:t xml:space="preserve">Media: </w:t>
      </w:r>
      <w:r w:rsidR="00CF6FF0" w:rsidRPr="007D25A4">
        <w:rPr>
          <w:rFonts w:ascii="Arial" w:hAnsi="Arial" w:cs="Arial"/>
        </w:rPr>
        <w:t>School</w:t>
      </w:r>
      <w:r w:rsidRPr="007D25A4">
        <w:rPr>
          <w:rFonts w:ascii="Arial" w:hAnsi="Arial" w:cs="Arial"/>
        </w:rPr>
        <w:t xml:space="preserve"> Logo</w:t>
      </w:r>
    </w:p>
    <w:p w14:paraId="33503EF5" w14:textId="14F4ABD4" w:rsidR="00C97F14" w:rsidRPr="007D25A4" w:rsidRDefault="00BB0BDB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Interactivity: N/A</w:t>
      </w:r>
    </w:p>
    <w:p w14:paraId="0970A462" w14:textId="77777777" w:rsidR="00C97F14" w:rsidRPr="007D25A4" w:rsidRDefault="00C97F14" w:rsidP="00C97F14">
      <w:pPr>
        <w:rPr>
          <w:rFonts w:ascii="Arial" w:hAnsi="Arial" w:cs="Arial"/>
        </w:rPr>
      </w:pPr>
    </w:p>
    <w:p w14:paraId="288C041D" w14:textId="77777777" w:rsidR="00C97F14" w:rsidRPr="007D25A4" w:rsidRDefault="00C97F14" w:rsidP="00C97F14">
      <w:pPr>
        <w:rPr>
          <w:rFonts w:ascii="Arial" w:hAnsi="Arial" w:cs="Arial"/>
          <w:b/>
          <w:bCs/>
        </w:rPr>
      </w:pPr>
      <w:r w:rsidRPr="007D25A4">
        <w:rPr>
          <w:rFonts w:ascii="Arial" w:hAnsi="Arial" w:cs="Arial"/>
          <w:b/>
          <w:bCs/>
        </w:rPr>
        <w:t>Item #2</w:t>
      </w:r>
    </w:p>
    <w:p w14:paraId="1E868E79" w14:textId="7DE26574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 xml:space="preserve">Description: </w:t>
      </w:r>
      <w:r w:rsidR="00CC3FEE" w:rsidRPr="007D25A4">
        <w:rPr>
          <w:rFonts w:ascii="Arial" w:hAnsi="Arial" w:cs="Arial"/>
        </w:rPr>
        <w:t>Quick Links</w:t>
      </w:r>
    </w:p>
    <w:p w14:paraId="2B148BCE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Font: Arial 14px</w:t>
      </w:r>
    </w:p>
    <w:p w14:paraId="4E441B20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Color: Black</w:t>
      </w:r>
    </w:p>
    <w:p w14:paraId="25D18ACB" w14:textId="715B1523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Alignment: Left</w:t>
      </w:r>
    </w:p>
    <w:p w14:paraId="72C6645C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Media: N/A</w:t>
      </w:r>
    </w:p>
    <w:p w14:paraId="40051CBA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Interactivity: N/A</w:t>
      </w:r>
    </w:p>
    <w:p w14:paraId="3C646B11" w14:textId="77777777" w:rsidR="004C48BA" w:rsidRDefault="004C48BA" w:rsidP="00C97F14">
      <w:pPr>
        <w:rPr>
          <w:rFonts w:ascii="Arial" w:hAnsi="Arial" w:cs="Arial"/>
          <w:b/>
          <w:bCs/>
        </w:rPr>
      </w:pPr>
    </w:p>
    <w:p w14:paraId="6FCDD8AE" w14:textId="06DBE171" w:rsidR="00C97F14" w:rsidRPr="007D25A4" w:rsidRDefault="00C97F14" w:rsidP="00C97F14">
      <w:pPr>
        <w:rPr>
          <w:rFonts w:ascii="Arial" w:hAnsi="Arial" w:cs="Arial"/>
          <w:b/>
          <w:bCs/>
        </w:rPr>
      </w:pPr>
      <w:r w:rsidRPr="007D25A4">
        <w:rPr>
          <w:rFonts w:ascii="Arial" w:hAnsi="Arial" w:cs="Arial"/>
          <w:b/>
          <w:bCs/>
        </w:rPr>
        <w:lastRenderedPageBreak/>
        <w:t>Item #3</w:t>
      </w:r>
    </w:p>
    <w:p w14:paraId="46FE772F" w14:textId="0B40C6EF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 xml:space="preserve">Description: </w:t>
      </w:r>
      <w:r w:rsidR="000A381D" w:rsidRPr="007D25A4">
        <w:rPr>
          <w:rFonts w:ascii="Arial" w:hAnsi="Arial" w:cs="Arial"/>
        </w:rPr>
        <w:t>Intro/Sub Heading 1</w:t>
      </w:r>
    </w:p>
    <w:p w14:paraId="2B2F162D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Font: Arial 14px</w:t>
      </w:r>
    </w:p>
    <w:p w14:paraId="4872767E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Color: Black</w:t>
      </w:r>
    </w:p>
    <w:p w14:paraId="6A3897D0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Alignment: Left</w:t>
      </w:r>
    </w:p>
    <w:p w14:paraId="1824F0D0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Media: N/A</w:t>
      </w:r>
    </w:p>
    <w:p w14:paraId="5C3724C4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Interactivity: N/A</w:t>
      </w:r>
    </w:p>
    <w:p w14:paraId="4A8A5ECD" w14:textId="77777777" w:rsidR="00C97F14" w:rsidRPr="007D25A4" w:rsidRDefault="00C97F14" w:rsidP="00C97F14">
      <w:pPr>
        <w:rPr>
          <w:rFonts w:ascii="Arial" w:hAnsi="Arial" w:cs="Arial"/>
        </w:rPr>
      </w:pPr>
    </w:p>
    <w:p w14:paraId="3963B205" w14:textId="77777777" w:rsidR="00C97F14" w:rsidRPr="007D25A4" w:rsidRDefault="00C97F14" w:rsidP="00C97F14">
      <w:pPr>
        <w:rPr>
          <w:rFonts w:ascii="Arial" w:hAnsi="Arial" w:cs="Arial"/>
          <w:b/>
          <w:bCs/>
        </w:rPr>
      </w:pPr>
      <w:r w:rsidRPr="007D25A4">
        <w:rPr>
          <w:rFonts w:ascii="Arial" w:hAnsi="Arial" w:cs="Arial"/>
          <w:b/>
          <w:bCs/>
        </w:rPr>
        <w:t>Item #4</w:t>
      </w:r>
    </w:p>
    <w:p w14:paraId="40B13199" w14:textId="7DA7CBAB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 xml:space="preserve">Description: </w:t>
      </w:r>
      <w:r w:rsidR="007D25A4" w:rsidRPr="007D25A4">
        <w:rPr>
          <w:rFonts w:ascii="Arial" w:hAnsi="Arial" w:cs="Arial"/>
        </w:rPr>
        <w:t xml:space="preserve">Sub Heading </w:t>
      </w:r>
      <w:r w:rsidR="007D25A4" w:rsidRPr="007D25A4">
        <w:rPr>
          <w:rFonts w:ascii="Arial" w:hAnsi="Arial" w:cs="Arial"/>
        </w:rPr>
        <w:t>2</w:t>
      </w:r>
    </w:p>
    <w:p w14:paraId="6E4488D8" w14:textId="77777777" w:rsidR="007D25A4" w:rsidRPr="007D25A4" w:rsidRDefault="007D25A4" w:rsidP="007D25A4">
      <w:pPr>
        <w:rPr>
          <w:rFonts w:ascii="Arial" w:hAnsi="Arial" w:cs="Arial"/>
        </w:rPr>
      </w:pPr>
      <w:r w:rsidRPr="007D25A4">
        <w:rPr>
          <w:rFonts w:ascii="Arial" w:hAnsi="Arial" w:cs="Arial"/>
        </w:rPr>
        <w:t>Font: Arial 14px</w:t>
      </w:r>
    </w:p>
    <w:p w14:paraId="5642B9B5" w14:textId="77777777" w:rsidR="007D25A4" w:rsidRPr="007D25A4" w:rsidRDefault="007D25A4" w:rsidP="007D25A4">
      <w:pPr>
        <w:rPr>
          <w:rFonts w:ascii="Arial" w:hAnsi="Arial" w:cs="Arial"/>
        </w:rPr>
      </w:pPr>
      <w:r w:rsidRPr="007D25A4">
        <w:rPr>
          <w:rFonts w:ascii="Arial" w:hAnsi="Arial" w:cs="Arial"/>
        </w:rPr>
        <w:t>Color: Black</w:t>
      </w:r>
    </w:p>
    <w:p w14:paraId="58DB3CAE" w14:textId="77777777" w:rsidR="007D25A4" w:rsidRPr="007D25A4" w:rsidRDefault="007D25A4" w:rsidP="007D25A4">
      <w:pPr>
        <w:rPr>
          <w:rFonts w:ascii="Arial" w:hAnsi="Arial" w:cs="Arial"/>
        </w:rPr>
      </w:pPr>
      <w:r w:rsidRPr="007D25A4">
        <w:rPr>
          <w:rFonts w:ascii="Arial" w:hAnsi="Arial" w:cs="Arial"/>
        </w:rPr>
        <w:t>Alignment: Left</w:t>
      </w:r>
    </w:p>
    <w:p w14:paraId="6DB3B693" w14:textId="77777777" w:rsidR="007D25A4" w:rsidRPr="007D25A4" w:rsidRDefault="007D25A4" w:rsidP="007D25A4">
      <w:pPr>
        <w:rPr>
          <w:rFonts w:ascii="Arial" w:hAnsi="Arial" w:cs="Arial"/>
        </w:rPr>
      </w:pPr>
      <w:r w:rsidRPr="007D25A4">
        <w:rPr>
          <w:rFonts w:ascii="Arial" w:hAnsi="Arial" w:cs="Arial"/>
        </w:rPr>
        <w:t>Media: N/A</w:t>
      </w:r>
    </w:p>
    <w:p w14:paraId="22701DAA" w14:textId="77777777" w:rsidR="007D25A4" w:rsidRPr="007D25A4" w:rsidRDefault="007D25A4" w:rsidP="007D25A4">
      <w:pPr>
        <w:rPr>
          <w:rFonts w:ascii="Arial" w:hAnsi="Arial" w:cs="Arial"/>
        </w:rPr>
      </w:pPr>
      <w:r w:rsidRPr="007D25A4">
        <w:rPr>
          <w:rFonts w:ascii="Arial" w:hAnsi="Arial" w:cs="Arial"/>
        </w:rPr>
        <w:t>Interactivity: N/A</w:t>
      </w:r>
    </w:p>
    <w:p w14:paraId="1A20A852" w14:textId="77777777" w:rsidR="00C97F14" w:rsidRPr="007D25A4" w:rsidRDefault="00C97F14" w:rsidP="00C97F14">
      <w:pPr>
        <w:rPr>
          <w:rFonts w:ascii="Arial" w:hAnsi="Arial" w:cs="Arial"/>
        </w:rPr>
      </w:pPr>
    </w:p>
    <w:p w14:paraId="71E617FF" w14:textId="77777777" w:rsidR="00C97F14" w:rsidRPr="007D25A4" w:rsidRDefault="00C97F14" w:rsidP="00C97F14">
      <w:pPr>
        <w:rPr>
          <w:rFonts w:ascii="Arial" w:hAnsi="Arial" w:cs="Arial"/>
          <w:b/>
          <w:bCs/>
        </w:rPr>
      </w:pPr>
      <w:r w:rsidRPr="007D25A4">
        <w:rPr>
          <w:rFonts w:ascii="Arial" w:hAnsi="Arial" w:cs="Arial"/>
          <w:b/>
          <w:bCs/>
        </w:rPr>
        <w:t>Item #5</w:t>
      </w:r>
    </w:p>
    <w:p w14:paraId="2333730C" w14:textId="7F8E09EC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 xml:space="preserve">Description: </w:t>
      </w:r>
      <w:r w:rsidR="007D25A4" w:rsidRPr="007D25A4">
        <w:rPr>
          <w:rFonts w:ascii="Arial" w:hAnsi="Arial" w:cs="Arial"/>
        </w:rPr>
        <w:t>Sub Heading 3</w:t>
      </w:r>
    </w:p>
    <w:p w14:paraId="07D14BEF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Font: Arial 14px</w:t>
      </w:r>
    </w:p>
    <w:p w14:paraId="035AC8A0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Color: Black</w:t>
      </w:r>
    </w:p>
    <w:p w14:paraId="4CCF4976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Alignment: Left</w:t>
      </w:r>
    </w:p>
    <w:p w14:paraId="47421B91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Media: N/A</w:t>
      </w:r>
    </w:p>
    <w:p w14:paraId="4E287280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Interactivity: N/A</w:t>
      </w:r>
    </w:p>
    <w:p w14:paraId="00BD76C4" w14:textId="77777777" w:rsidR="00C97F14" w:rsidRPr="007D25A4" w:rsidRDefault="00C97F14" w:rsidP="00C97F14">
      <w:pPr>
        <w:rPr>
          <w:rFonts w:ascii="Arial" w:hAnsi="Arial" w:cs="Arial"/>
        </w:rPr>
      </w:pPr>
    </w:p>
    <w:p w14:paraId="7F81DDA5" w14:textId="77777777" w:rsidR="00C97F14" w:rsidRPr="007D25A4" w:rsidRDefault="00C97F14" w:rsidP="00C97F14">
      <w:pPr>
        <w:rPr>
          <w:rFonts w:ascii="Arial" w:hAnsi="Arial" w:cs="Arial"/>
          <w:b/>
          <w:bCs/>
        </w:rPr>
      </w:pPr>
      <w:r w:rsidRPr="007D25A4">
        <w:rPr>
          <w:rFonts w:ascii="Arial" w:hAnsi="Arial" w:cs="Arial"/>
          <w:b/>
          <w:bCs/>
        </w:rPr>
        <w:t>Item #6</w:t>
      </w:r>
    </w:p>
    <w:p w14:paraId="3420F5BC" w14:textId="1B78BB39" w:rsidR="00C97F14" w:rsidRPr="00CE741B" w:rsidRDefault="00C97F14" w:rsidP="00C97F14">
      <w:pPr>
        <w:rPr>
          <w:rFonts w:ascii="Arial" w:hAnsi="Arial" w:cs="Arial"/>
        </w:rPr>
      </w:pPr>
      <w:r w:rsidRPr="00CE741B">
        <w:rPr>
          <w:rFonts w:ascii="Arial" w:hAnsi="Arial" w:cs="Arial"/>
        </w:rPr>
        <w:t xml:space="preserve">Description: </w:t>
      </w:r>
      <w:r w:rsidR="004B19E4" w:rsidRPr="00CE741B">
        <w:rPr>
          <w:rFonts w:ascii="Arial" w:hAnsi="Arial" w:cs="Arial"/>
        </w:rPr>
        <w:t>School News</w:t>
      </w:r>
    </w:p>
    <w:p w14:paraId="6F7FF6CD" w14:textId="77777777" w:rsidR="00C97F14" w:rsidRPr="00CE741B" w:rsidRDefault="00C97F14" w:rsidP="00C97F14">
      <w:pPr>
        <w:rPr>
          <w:rFonts w:ascii="Arial" w:hAnsi="Arial" w:cs="Arial"/>
        </w:rPr>
      </w:pPr>
      <w:r w:rsidRPr="00CE741B">
        <w:rPr>
          <w:rFonts w:ascii="Arial" w:hAnsi="Arial" w:cs="Arial"/>
        </w:rPr>
        <w:t>Font: Arial 14px</w:t>
      </w:r>
    </w:p>
    <w:p w14:paraId="1B2BF795" w14:textId="77777777" w:rsidR="00C97F14" w:rsidRPr="00CE741B" w:rsidRDefault="00C97F14" w:rsidP="00C97F14">
      <w:pPr>
        <w:rPr>
          <w:rFonts w:ascii="Arial" w:hAnsi="Arial" w:cs="Arial"/>
        </w:rPr>
      </w:pPr>
      <w:r w:rsidRPr="00CE741B">
        <w:rPr>
          <w:rFonts w:ascii="Arial" w:hAnsi="Arial" w:cs="Arial"/>
        </w:rPr>
        <w:t>Color: Black</w:t>
      </w:r>
    </w:p>
    <w:p w14:paraId="00C5D232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Alignment: Left</w:t>
      </w:r>
    </w:p>
    <w:p w14:paraId="401D6B15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Media: N/A</w:t>
      </w:r>
    </w:p>
    <w:p w14:paraId="43A1D0D5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Interactivity: N/A</w:t>
      </w:r>
    </w:p>
    <w:p w14:paraId="31D55645" w14:textId="77777777" w:rsidR="00C97F14" w:rsidRPr="007D25A4" w:rsidRDefault="00C97F14" w:rsidP="00C97F14">
      <w:pPr>
        <w:rPr>
          <w:rFonts w:ascii="Arial" w:hAnsi="Arial" w:cs="Arial"/>
        </w:rPr>
      </w:pPr>
    </w:p>
    <w:p w14:paraId="1F623A7D" w14:textId="26DF1BA5" w:rsidR="004B19E4" w:rsidRPr="007D25A4" w:rsidRDefault="004B19E4" w:rsidP="004B19E4">
      <w:pPr>
        <w:rPr>
          <w:rFonts w:ascii="Arial" w:hAnsi="Arial" w:cs="Arial"/>
          <w:b/>
          <w:bCs/>
        </w:rPr>
      </w:pPr>
      <w:r w:rsidRPr="007D25A4">
        <w:rPr>
          <w:rFonts w:ascii="Arial" w:hAnsi="Arial" w:cs="Arial"/>
          <w:b/>
          <w:bCs/>
        </w:rPr>
        <w:lastRenderedPageBreak/>
        <w:t>Item #</w:t>
      </w:r>
      <w:r w:rsidR="00A263DD">
        <w:rPr>
          <w:rFonts w:ascii="Arial" w:hAnsi="Arial" w:cs="Arial"/>
          <w:b/>
          <w:bCs/>
        </w:rPr>
        <w:t>7</w:t>
      </w:r>
    </w:p>
    <w:p w14:paraId="166A8C47" w14:textId="0E6EAB05" w:rsidR="004B19E4" w:rsidRPr="00D86627" w:rsidRDefault="004B19E4" w:rsidP="004B19E4">
      <w:pPr>
        <w:rPr>
          <w:rFonts w:ascii="Arial" w:hAnsi="Arial" w:cs="Arial"/>
        </w:rPr>
      </w:pPr>
      <w:r w:rsidRPr="00D86627">
        <w:rPr>
          <w:rFonts w:ascii="Arial" w:hAnsi="Arial" w:cs="Arial"/>
        </w:rPr>
        <w:t xml:space="preserve">Description: </w:t>
      </w:r>
      <w:r w:rsidR="00D86627" w:rsidRPr="00D86627">
        <w:rPr>
          <w:rFonts w:ascii="Arial" w:hAnsi="Arial" w:cs="Arial"/>
        </w:rPr>
        <w:t>Bulletin Board</w:t>
      </w:r>
      <w:r w:rsidR="00F029D9">
        <w:rPr>
          <w:rFonts w:ascii="Arial" w:hAnsi="Arial" w:cs="Arial"/>
        </w:rPr>
        <w:t>/</w:t>
      </w:r>
      <w:r w:rsidR="00D86627" w:rsidRPr="00D86627">
        <w:rPr>
          <w:rFonts w:ascii="Arial" w:hAnsi="Arial" w:cs="Arial"/>
        </w:rPr>
        <w:t>Calendar/News</w:t>
      </w:r>
      <w:r w:rsidR="00D86627">
        <w:rPr>
          <w:rFonts w:ascii="Arial" w:hAnsi="Arial" w:cs="Arial"/>
        </w:rPr>
        <w:t>letter</w:t>
      </w:r>
    </w:p>
    <w:p w14:paraId="1094427B" w14:textId="77777777" w:rsidR="004B19E4" w:rsidRPr="00D86627" w:rsidRDefault="004B19E4" w:rsidP="004B19E4">
      <w:pPr>
        <w:rPr>
          <w:rFonts w:ascii="Arial" w:hAnsi="Arial" w:cs="Arial"/>
          <w:lang w:val="fr-FR"/>
        </w:rPr>
      </w:pPr>
      <w:r w:rsidRPr="00D86627">
        <w:rPr>
          <w:rFonts w:ascii="Arial" w:hAnsi="Arial" w:cs="Arial"/>
          <w:lang w:val="fr-FR"/>
        </w:rPr>
        <w:t>Font: Arial 14px</w:t>
      </w:r>
    </w:p>
    <w:p w14:paraId="22C7357D" w14:textId="77777777" w:rsidR="004B19E4" w:rsidRPr="007D25A4" w:rsidRDefault="004B19E4" w:rsidP="004B19E4">
      <w:pPr>
        <w:rPr>
          <w:rFonts w:ascii="Arial" w:hAnsi="Arial" w:cs="Arial"/>
        </w:rPr>
      </w:pPr>
      <w:r w:rsidRPr="007D25A4">
        <w:rPr>
          <w:rFonts w:ascii="Arial" w:hAnsi="Arial" w:cs="Arial"/>
        </w:rPr>
        <w:t>Color: Black</w:t>
      </w:r>
    </w:p>
    <w:p w14:paraId="4F5BB6DB" w14:textId="77777777" w:rsidR="004B19E4" w:rsidRPr="007D25A4" w:rsidRDefault="004B19E4" w:rsidP="004B19E4">
      <w:pPr>
        <w:rPr>
          <w:rFonts w:ascii="Arial" w:hAnsi="Arial" w:cs="Arial"/>
        </w:rPr>
      </w:pPr>
      <w:r w:rsidRPr="007D25A4">
        <w:rPr>
          <w:rFonts w:ascii="Arial" w:hAnsi="Arial" w:cs="Arial"/>
        </w:rPr>
        <w:t>Alignment: Left</w:t>
      </w:r>
    </w:p>
    <w:p w14:paraId="0C82BD1D" w14:textId="77777777" w:rsidR="004B19E4" w:rsidRPr="007D25A4" w:rsidRDefault="004B19E4" w:rsidP="004B19E4">
      <w:pPr>
        <w:rPr>
          <w:rFonts w:ascii="Arial" w:hAnsi="Arial" w:cs="Arial"/>
        </w:rPr>
      </w:pPr>
      <w:r w:rsidRPr="007D25A4">
        <w:rPr>
          <w:rFonts w:ascii="Arial" w:hAnsi="Arial" w:cs="Arial"/>
        </w:rPr>
        <w:t>Media: N/A</w:t>
      </w:r>
    </w:p>
    <w:p w14:paraId="0E9DB4F0" w14:textId="77777777" w:rsidR="004B19E4" w:rsidRPr="007D25A4" w:rsidRDefault="004B19E4" w:rsidP="004B19E4">
      <w:pPr>
        <w:rPr>
          <w:rFonts w:ascii="Arial" w:hAnsi="Arial" w:cs="Arial"/>
        </w:rPr>
      </w:pPr>
      <w:r w:rsidRPr="007D25A4">
        <w:rPr>
          <w:rFonts w:ascii="Arial" w:hAnsi="Arial" w:cs="Arial"/>
        </w:rPr>
        <w:t>Interactivity: N/A</w:t>
      </w:r>
    </w:p>
    <w:p w14:paraId="23EB928F" w14:textId="77777777" w:rsidR="004B19E4" w:rsidRDefault="004B19E4" w:rsidP="00C97F14">
      <w:pPr>
        <w:rPr>
          <w:rFonts w:ascii="Arial" w:hAnsi="Arial" w:cs="Arial"/>
          <w:b/>
          <w:bCs/>
        </w:rPr>
      </w:pPr>
    </w:p>
    <w:p w14:paraId="605B5534" w14:textId="053D8387" w:rsidR="00C97F14" w:rsidRPr="007D25A4" w:rsidRDefault="00C97F14" w:rsidP="00C97F14">
      <w:pPr>
        <w:rPr>
          <w:rFonts w:ascii="Arial" w:hAnsi="Arial" w:cs="Arial"/>
          <w:b/>
          <w:bCs/>
        </w:rPr>
      </w:pPr>
      <w:r w:rsidRPr="007D25A4">
        <w:rPr>
          <w:rFonts w:ascii="Arial" w:hAnsi="Arial" w:cs="Arial"/>
          <w:b/>
          <w:bCs/>
        </w:rPr>
        <w:t>Item #</w:t>
      </w:r>
      <w:r w:rsidR="004B19E4">
        <w:rPr>
          <w:rFonts w:ascii="Arial" w:hAnsi="Arial" w:cs="Arial"/>
          <w:b/>
          <w:bCs/>
        </w:rPr>
        <w:t>8</w:t>
      </w:r>
    </w:p>
    <w:p w14:paraId="2AE09850" w14:textId="0FD08F26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Description: Footer, Socials, Address</w:t>
      </w:r>
      <w:r w:rsidR="00F029D9">
        <w:rPr>
          <w:rFonts w:ascii="Arial" w:hAnsi="Arial" w:cs="Arial"/>
        </w:rPr>
        <w:t>, Copy rights</w:t>
      </w:r>
    </w:p>
    <w:p w14:paraId="05400889" w14:textId="380ABB39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Font: Arial 1</w:t>
      </w:r>
      <w:r w:rsidR="007D4409">
        <w:rPr>
          <w:rFonts w:ascii="Arial" w:hAnsi="Arial" w:cs="Arial"/>
        </w:rPr>
        <w:t>4</w:t>
      </w:r>
      <w:r w:rsidRPr="007D25A4">
        <w:rPr>
          <w:rFonts w:ascii="Arial" w:hAnsi="Arial" w:cs="Arial"/>
        </w:rPr>
        <w:t>px</w:t>
      </w:r>
    </w:p>
    <w:p w14:paraId="04943096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Color: Black</w:t>
      </w:r>
    </w:p>
    <w:p w14:paraId="4418A28A" w14:textId="25BAA5FF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 xml:space="preserve">Alignment: </w:t>
      </w:r>
      <w:r w:rsidR="00574E88">
        <w:rPr>
          <w:rFonts w:ascii="Arial" w:hAnsi="Arial" w:cs="Arial"/>
        </w:rPr>
        <w:t>Right</w:t>
      </w:r>
    </w:p>
    <w:p w14:paraId="00205CE2" w14:textId="77777777" w:rsidR="00C97F14" w:rsidRPr="007D25A4" w:rsidRDefault="00C97F14" w:rsidP="00C97F14">
      <w:pPr>
        <w:rPr>
          <w:rFonts w:ascii="Arial" w:hAnsi="Arial" w:cs="Arial"/>
        </w:rPr>
      </w:pPr>
      <w:r w:rsidRPr="007D25A4">
        <w:rPr>
          <w:rFonts w:ascii="Arial" w:hAnsi="Arial" w:cs="Arial"/>
        </w:rPr>
        <w:t>Media: Company Logo</w:t>
      </w:r>
    </w:p>
    <w:p w14:paraId="7A0E9858" w14:textId="29AD34DA" w:rsidR="00AB2DE3" w:rsidRPr="007D25A4" w:rsidRDefault="00C97F14" w:rsidP="00B30B82">
      <w:pPr>
        <w:rPr>
          <w:rFonts w:ascii="Arial" w:hAnsi="Arial" w:cs="Arial"/>
        </w:rPr>
      </w:pPr>
      <w:r w:rsidRPr="007D25A4">
        <w:rPr>
          <w:rFonts w:ascii="Arial" w:hAnsi="Arial" w:cs="Arial"/>
        </w:rPr>
        <w:t>Interactivity: N/A</w:t>
      </w:r>
    </w:p>
    <w:sectPr w:rsidR="00AB2DE3" w:rsidRPr="007D25A4" w:rsidSect="00B30B82"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DcwMDYwNLMwNTFV0lEKTi0uzszPAykwrAUARUGUGiwAAAA="/>
  </w:docVars>
  <w:rsids>
    <w:rsidRoot w:val="00B30B82"/>
    <w:rsid w:val="00007B5D"/>
    <w:rsid w:val="000A381D"/>
    <w:rsid w:val="000A3B59"/>
    <w:rsid w:val="000A3EC8"/>
    <w:rsid w:val="000E00F2"/>
    <w:rsid w:val="00102289"/>
    <w:rsid w:val="00120657"/>
    <w:rsid w:val="00123F77"/>
    <w:rsid w:val="00123FAD"/>
    <w:rsid w:val="0015278B"/>
    <w:rsid w:val="00214993"/>
    <w:rsid w:val="00217BA8"/>
    <w:rsid w:val="00251341"/>
    <w:rsid w:val="002859D5"/>
    <w:rsid w:val="002C7A02"/>
    <w:rsid w:val="00300D03"/>
    <w:rsid w:val="003221BD"/>
    <w:rsid w:val="00322B43"/>
    <w:rsid w:val="00370F85"/>
    <w:rsid w:val="003A11B2"/>
    <w:rsid w:val="003A2944"/>
    <w:rsid w:val="003C6247"/>
    <w:rsid w:val="003F159A"/>
    <w:rsid w:val="003F37FC"/>
    <w:rsid w:val="0040663E"/>
    <w:rsid w:val="00420643"/>
    <w:rsid w:val="00463A4B"/>
    <w:rsid w:val="004B19E4"/>
    <w:rsid w:val="004C48BA"/>
    <w:rsid w:val="004D173B"/>
    <w:rsid w:val="005051FB"/>
    <w:rsid w:val="00512468"/>
    <w:rsid w:val="005128BA"/>
    <w:rsid w:val="005266CD"/>
    <w:rsid w:val="00541170"/>
    <w:rsid w:val="005733C0"/>
    <w:rsid w:val="00574E88"/>
    <w:rsid w:val="00577BEE"/>
    <w:rsid w:val="00587E3D"/>
    <w:rsid w:val="005B1093"/>
    <w:rsid w:val="005D5BFE"/>
    <w:rsid w:val="006109CA"/>
    <w:rsid w:val="00617B06"/>
    <w:rsid w:val="00662091"/>
    <w:rsid w:val="006809FA"/>
    <w:rsid w:val="006A3806"/>
    <w:rsid w:val="0070725C"/>
    <w:rsid w:val="0071438B"/>
    <w:rsid w:val="007332A5"/>
    <w:rsid w:val="007470DD"/>
    <w:rsid w:val="007634B6"/>
    <w:rsid w:val="007B6114"/>
    <w:rsid w:val="007C778F"/>
    <w:rsid w:val="007D25A4"/>
    <w:rsid w:val="007D4409"/>
    <w:rsid w:val="007D5B9E"/>
    <w:rsid w:val="00827519"/>
    <w:rsid w:val="0083181F"/>
    <w:rsid w:val="008506A9"/>
    <w:rsid w:val="00893539"/>
    <w:rsid w:val="008C29F7"/>
    <w:rsid w:val="008D35C2"/>
    <w:rsid w:val="00926E7B"/>
    <w:rsid w:val="009E73A7"/>
    <w:rsid w:val="00A263DD"/>
    <w:rsid w:val="00A3105C"/>
    <w:rsid w:val="00A359B2"/>
    <w:rsid w:val="00A920D1"/>
    <w:rsid w:val="00AB2DE3"/>
    <w:rsid w:val="00AB761A"/>
    <w:rsid w:val="00AC7663"/>
    <w:rsid w:val="00AF32CA"/>
    <w:rsid w:val="00B2081D"/>
    <w:rsid w:val="00B2305B"/>
    <w:rsid w:val="00B2628C"/>
    <w:rsid w:val="00B26963"/>
    <w:rsid w:val="00B30B82"/>
    <w:rsid w:val="00B75EB0"/>
    <w:rsid w:val="00BA7317"/>
    <w:rsid w:val="00BB0BDB"/>
    <w:rsid w:val="00BB5FF5"/>
    <w:rsid w:val="00BD2AEE"/>
    <w:rsid w:val="00C0207B"/>
    <w:rsid w:val="00C46305"/>
    <w:rsid w:val="00C62C44"/>
    <w:rsid w:val="00C9430E"/>
    <w:rsid w:val="00C97F14"/>
    <w:rsid w:val="00CA26CD"/>
    <w:rsid w:val="00CB78D9"/>
    <w:rsid w:val="00CC3FEE"/>
    <w:rsid w:val="00CE741B"/>
    <w:rsid w:val="00CF6FF0"/>
    <w:rsid w:val="00D30B9D"/>
    <w:rsid w:val="00D469B0"/>
    <w:rsid w:val="00D67ED0"/>
    <w:rsid w:val="00D86627"/>
    <w:rsid w:val="00DB0CDC"/>
    <w:rsid w:val="00E322A8"/>
    <w:rsid w:val="00E50F73"/>
    <w:rsid w:val="00E81F3B"/>
    <w:rsid w:val="00E84B4B"/>
    <w:rsid w:val="00EB1309"/>
    <w:rsid w:val="00F029D9"/>
    <w:rsid w:val="00F21BFF"/>
    <w:rsid w:val="00F6045E"/>
    <w:rsid w:val="00F77207"/>
    <w:rsid w:val="00F944DA"/>
    <w:rsid w:val="00FA1461"/>
    <w:rsid w:val="00FB1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3A969"/>
  <w15:chartTrackingRefBased/>
  <w15:docId w15:val="{D5D44058-36D5-4149-AE6A-0AB8E144D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9</TotalTime>
  <Pages>3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Brousseau</dc:creator>
  <cp:keywords/>
  <dc:description/>
  <cp:lastModifiedBy>dennaedawk13@gmail.com</cp:lastModifiedBy>
  <cp:revision>102</cp:revision>
  <dcterms:created xsi:type="dcterms:W3CDTF">2021-11-04T03:45:00Z</dcterms:created>
  <dcterms:modified xsi:type="dcterms:W3CDTF">2021-11-06T05:27:00Z</dcterms:modified>
</cp:coreProperties>
</file>